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210C" w14:textId="428BBEBA" w:rsidR="00E55F0F" w:rsidRDefault="00CE5695" w:rsidP="00CE5695">
      <w:pPr>
        <w:spacing w:after="0"/>
        <w:jc w:val="center"/>
        <w:rPr>
          <w:rFonts w:ascii="Century Gothic" w:hAnsi="Century Gothic"/>
          <w:b/>
          <w:sz w:val="36"/>
          <w:szCs w:val="36"/>
          <w:u w:val="single"/>
        </w:rPr>
      </w:pPr>
      <w:r w:rsidRPr="00CE5695">
        <w:rPr>
          <w:rFonts w:ascii="Century Gothic" w:hAnsi="Century Gothic"/>
          <w:b/>
          <w:sz w:val="36"/>
          <w:szCs w:val="36"/>
          <w:u w:val="single"/>
        </w:rPr>
        <w:t>CANDIDATE EVALUATION FORM</w:t>
      </w:r>
    </w:p>
    <w:p w14:paraId="0620CB7A" w14:textId="77777777" w:rsidR="00CE5695" w:rsidRPr="00CE5695" w:rsidRDefault="00CE5695" w:rsidP="00CE5695">
      <w:pPr>
        <w:spacing w:after="0"/>
        <w:jc w:val="center"/>
        <w:rPr>
          <w:rFonts w:ascii="Century Gothic" w:hAnsi="Century Gothic"/>
          <w:sz w:val="36"/>
          <w:szCs w:val="36"/>
          <w:u w:val="single"/>
        </w:rPr>
      </w:pPr>
    </w:p>
    <w:tbl>
      <w:tblPr>
        <w:tblStyle w:val="TableGrid"/>
        <w:tblW w:w="5000" w:type="pct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3955"/>
        <w:gridCol w:w="153"/>
        <w:gridCol w:w="719"/>
        <w:gridCol w:w="1378"/>
        <w:gridCol w:w="3865"/>
      </w:tblGrid>
      <w:tr w:rsidR="00CE5695" w:rsidRPr="00F12A3B" w14:paraId="4F6E30EE" w14:textId="77777777" w:rsidTr="00F76BB9">
        <w:trPr>
          <w:trHeight w:val="576"/>
        </w:trPr>
        <w:tc>
          <w:tcPr>
            <w:tcW w:w="2397" w:type="pct"/>
            <w:gridSpan w:val="3"/>
            <w:shd w:val="clear" w:color="auto" w:fill="auto"/>
            <w:vAlign w:val="center"/>
          </w:tcPr>
          <w:p w14:paraId="1671F1F2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Candidate Name:</w:t>
            </w:r>
          </w:p>
        </w:tc>
        <w:tc>
          <w:tcPr>
            <w:tcW w:w="2603" w:type="pct"/>
            <w:gridSpan w:val="2"/>
            <w:shd w:val="clear" w:color="auto" w:fill="auto"/>
            <w:vAlign w:val="center"/>
          </w:tcPr>
          <w:p w14:paraId="2C5B8E48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Name of Interviewer:</w:t>
            </w:r>
          </w:p>
        </w:tc>
      </w:tr>
      <w:tr w:rsidR="00CE5695" w:rsidRPr="00F12A3B" w14:paraId="32BEAD0C" w14:textId="77777777" w:rsidTr="00F76BB9">
        <w:trPr>
          <w:trHeight w:val="576"/>
        </w:trPr>
        <w:tc>
          <w:tcPr>
            <w:tcW w:w="2397" w:type="pct"/>
            <w:gridSpan w:val="3"/>
            <w:shd w:val="clear" w:color="auto" w:fill="auto"/>
            <w:vAlign w:val="center"/>
          </w:tcPr>
          <w:p w14:paraId="5157ECF5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Position Title:</w:t>
            </w:r>
          </w:p>
        </w:tc>
        <w:tc>
          <w:tcPr>
            <w:tcW w:w="2603" w:type="pct"/>
            <w:gridSpan w:val="2"/>
            <w:shd w:val="clear" w:color="auto" w:fill="auto"/>
            <w:vAlign w:val="center"/>
          </w:tcPr>
          <w:p w14:paraId="352A4C52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Date &amp; Time:</w:t>
            </w:r>
          </w:p>
        </w:tc>
      </w:tr>
      <w:tr w:rsidR="00CE5695" w:rsidRPr="00F12A3B" w14:paraId="3DF7E4A1" w14:textId="77777777" w:rsidTr="00F76BB9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5801753B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/>
                <w:b/>
                <w:caps/>
              </w:rPr>
            </w:pPr>
            <w:r w:rsidRPr="00F12A3B">
              <w:rPr>
                <w:rFonts w:ascii="Century Gothic" w:hAnsi="Century Gothic"/>
                <w:b/>
                <w:caps/>
              </w:rPr>
              <w:t>candidate evaluation</w:t>
            </w:r>
          </w:p>
          <w:p w14:paraId="4AFB4A66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/>
              </w:rPr>
            </w:pPr>
            <w:r w:rsidRPr="00F12A3B">
              <w:rPr>
                <w:rFonts w:ascii="Century Gothic" w:hAnsi="Century Gothic"/>
              </w:rPr>
              <w:t xml:space="preserve">Rating scale: 0=No evidence 1=Poor (below expectations) </w:t>
            </w:r>
          </w:p>
          <w:p w14:paraId="25620F76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  <w:u w:val="single"/>
              </w:rPr>
            </w:pPr>
            <w:r w:rsidRPr="00F12A3B">
              <w:rPr>
                <w:rFonts w:ascii="Century Gothic" w:hAnsi="Century Gothic"/>
              </w:rPr>
              <w:t>2=Adequate (meets expectations) 3=Strong (exceeds expectations)</w:t>
            </w:r>
          </w:p>
        </w:tc>
      </w:tr>
      <w:tr w:rsidR="00CE5695" w:rsidRPr="00F12A3B" w14:paraId="4DAB82D1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6A0AC842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Criteria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3AB168AA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Rating</w:t>
            </w:r>
          </w:p>
        </w:tc>
        <w:tc>
          <w:tcPr>
            <w:tcW w:w="1919" w:type="pct"/>
            <w:shd w:val="clear" w:color="auto" w:fill="auto"/>
            <w:vAlign w:val="center"/>
          </w:tcPr>
          <w:p w14:paraId="43090FAF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Comments</w:t>
            </w:r>
          </w:p>
        </w:tc>
      </w:tr>
      <w:tr w:rsidR="00CE5695" w:rsidRPr="00F12A3B" w14:paraId="31D2E7D5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7E98A1EF" w14:textId="60EC5926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The candidate was prepared for the interview.</w:t>
            </w:r>
          </w:p>
          <w:p w14:paraId="40894F86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</w:rPr>
            </w:pPr>
            <w:r w:rsidRPr="00F12A3B">
              <w:rPr>
                <w:rFonts w:ascii="Century Gothic" w:hAnsi="Century Gothic" w:cstheme="minorHAnsi"/>
              </w:rPr>
              <w:t>(Punctual, asked questions, researched position, provided examples, etc.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6EBCB1B3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  <w:u w:val="single"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57FA210E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  <w:u w:val="single"/>
              </w:rPr>
            </w:pPr>
          </w:p>
        </w:tc>
      </w:tr>
      <w:tr w:rsidR="00CE5695" w:rsidRPr="00F12A3B" w14:paraId="402DF225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4CB33AC4" w14:textId="6D57ACCC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 xml:space="preserve">The candidate’s previous experience is relevant to the essential job duties and responsibilities. </w:t>
            </w:r>
          </w:p>
          <w:p w14:paraId="12E23D56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</w:rPr>
              <w:t>(Provides examples of previous experience with specific details to demonstrate knowledge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0C57C557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1E3A5DD2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4F1BF90C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78692C54" w14:textId="27419CAB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 xml:space="preserve">The candidate demonstrated commitment to diversity, </w:t>
            </w:r>
            <w:r w:rsidRPr="00F12A3B">
              <w:rPr>
                <w:rFonts w:ascii="Century Gothic" w:hAnsi="Century Gothic" w:cstheme="minorHAnsi"/>
                <w:b/>
              </w:rPr>
              <w:t>equity,</w:t>
            </w:r>
            <w:r w:rsidRPr="00F12A3B">
              <w:rPr>
                <w:rFonts w:ascii="Century Gothic" w:hAnsi="Century Gothic" w:cstheme="minorHAnsi"/>
                <w:b/>
              </w:rPr>
              <w:t xml:space="preserve"> and inclusion. </w:t>
            </w:r>
          </w:p>
          <w:p w14:paraId="75D68CCC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</w:rPr>
              <w:t>(Knowledge of terms and value of DEI in workplace, position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42E458BC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4D2CEA0E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03AE8E9F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69CE6761" w14:textId="70E0DD19" w:rsidR="00CE5695" w:rsidRPr="00CE5695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The candidate demonstrated interpersonal skills.</w:t>
            </w:r>
          </w:p>
          <w:p w14:paraId="2E60E47B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</w:rPr>
            </w:pPr>
            <w:r w:rsidRPr="00F12A3B">
              <w:rPr>
                <w:rFonts w:ascii="Century Gothic" w:hAnsi="Century Gothic" w:cstheme="minorHAnsi"/>
              </w:rPr>
              <w:t>(Provide examples of conflict resolution, teamwork, collaboration, project coordination etc.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562A2045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2924CBE3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0D52A6BE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1959928C" w14:textId="02D7FEBB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The candidate demonstrated effective verbal and written communication skills.</w:t>
            </w:r>
          </w:p>
          <w:p w14:paraId="1C57D662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</w:rPr>
              <w:t>(Discuss experience with writing for various audiences and in various formats such as email, memo, social media, etc.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70C8390D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4C41A48E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36EAC579" w14:textId="77777777" w:rsidTr="00CE5695">
        <w:trPr>
          <w:trHeight w:val="576"/>
        </w:trPr>
        <w:tc>
          <w:tcPr>
            <w:tcW w:w="2040" w:type="pct"/>
            <w:gridSpan w:val="2"/>
            <w:shd w:val="clear" w:color="auto" w:fill="auto"/>
            <w:vAlign w:val="center"/>
          </w:tcPr>
          <w:p w14:paraId="50D4635D" w14:textId="534DA755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lastRenderedPageBreak/>
              <w:t xml:space="preserve">The candidate demonstrated adaptability skills. </w:t>
            </w:r>
          </w:p>
          <w:p w14:paraId="7EF4BD40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</w:rPr>
              <w:t>(Discussed experience working with moving deadlines or in ambiguity)</w:t>
            </w:r>
          </w:p>
        </w:tc>
        <w:tc>
          <w:tcPr>
            <w:tcW w:w="1041" w:type="pct"/>
            <w:gridSpan w:val="2"/>
            <w:shd w:val="clear" w:color="auto" w:fill="auto"/>
            <w:vAlign w:val="center"/>
          </w:tcPr>
          <w:p w14:paraId="0E0D319F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2B354D7F" w14:textId="77777777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52E2242C" w14:textId="77777777" w:rsidTr="00CE5695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521A37F9" w14:textId="7AE09805" w:rsidR="00CE5695" w:rsidRPr="00F12A3B" w:rsidRDefault="00CE5695" w:rsidP="00CE5695">
            <w:pPr>
              <w:spacing w:line="276" w:lineRule="auto"/>
              <w:jc w:val="left"/>
              <w:rPr>
                <w:rFonts w:ascii="Century Gothic" w:hAnsi="Century Gothic" w:cstheme="minorHAnsi"/>
                <w:b/>
              </w:rPr>
            </w:pPr>
            <w:r w:rsidRPr="00F12A3B">
              <w:rPr>
                <w:rFonts w:ascii="Century Gothic" w:hAnsi="Century Gothic" w:cstheme="minorHAnsi"/>
                <w:b/>
              </w:rPr>
              <w:t>Other</w:t>
            </w:r>
            <w:r>
              <w:rPr>
                <w:rFonts w:ascii="Century Gothic" w:hAnsi="Century Gothic" w:cstheme="minorHAnsi"/>
                <w:b/>
              </w:rPr>
              <w:t>:</w:t>
            </w:r>
          </w:p>
        </w:tc>
      </w:tr>
      <w:tr w:rsidR="00CE5695" w:rsidRPr="00F12A3B" w14:paraId="3880BD30" w14:textId="77777777" w:rsidTr="00F76BB9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48928839" w14:textId="1534F4BA" w:rsidR="00CE5695" w:rsidRPr="00F12A3B" w:rsidRDefault="00CE5695" w:rsidP="00F76BB9">
            <w:pPr>
              <w:spacing w:line="276" w:lineRule="auto"/>
              <w:jc w:val="left"/>
              <w:rPr>
                <w:rFonts w:ascii="Century Gothic" w:hAnsi="Century Gothic" w:cstheme="minorHAnsi"/>
                <w:b/>
                <w:caps/>
                <w:u w:val="single"/>
              </w:rPr>
            </w:pPr>
            <w:r w:rsidRPr="00F12A3B">
              <w:rPr>
                <w:rFonts w:ascii="Century Gothic" w:hAnsi="Century Gothic"/>
                <w:b/>
                <w:caps/>
              </w:rPr>
              <w:t>Overall rating</w:t>
            </w:r>
            <w:r>
              <w:rPr>
                <w:rFonts w:ascii="Century Gothic" w:hAnsi="Century Gothic"/>
                <w:b/>
                <w:caps/>
              </w:rPr>
              <w:t>:</w:t>
            </w:r>
          </w:p>
        </w:tc>
      </w:tr>
      <w:tr w:rsidR="00CE5695" w:rsidRPr="00F12A3B" w14:paraId="1BB6E242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13C660C5" w14:textId="08DFD96A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</w:rPr>
            </w:pPr>
            <w:r w:rsidRPr="00CE5695">
              <w:rPr>
                <w:rFonts w:ascii="Century Gothic" w:hAnsi="Century Gothic" w:cstheme="minorHAnsi"/>
                <w:b/>
              </w:rPr>
              <w:t>Overall Score</w:t>
            </w: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3C7B2A5A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Total</w:t>
            </w:r>
          </w:p>
        </w:tc>
        <w:tc>
          <w:tcPr>
            <w:tcW w:w="1919" w:type="pct"/>
            <w:shd w:val="clear" w:color="auto" w:fill="auto"/>
            <w:vAlign w:val="center"/>
          </w:tcPr>
          <w:p w14:paraId="5C148ECB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Comments</w:t>
            </w:r>
          </w:p>
        </w:tc>
      </w:tr>
      <w:tr w:rsidR="00CE5695" w:rsidRPr="00F12A3B" w14:paraId="46A535FE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605AEF19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1B937BCF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040172FE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64800BFA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75E3118D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23254463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67BD4EAC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49146CAD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6723EC89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68362B18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01202412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5A3D27B7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66769793" w14:textId="450A56F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What was your overall impression of the candidate?</w:t>
            </w: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6EA1CDFF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Overall Rating</w:t>
            </w:r>
          </w:p>
        </w:tc>
        <w:tc>
          <w:tcPr>
            <w:tcW w:w="1919" w:type="pct"/>
            <w:shd w:val="clear" w:color="auto" w:fill="auto"/>
            <w:vAlign w:val="center"/>
          </w:tcPr>
          <w:p w14:paraId="5068A98B" w14:textId="77777777" w:rsidR="00CE5695" w:rsidRPr="00CE5695" w:rsidRDefault="00CE5695" w:rsidP="00CE5695">
            <w:pPr>
              <w:spacing w:line="276" w:lineRule="auto"/>
              <w:jc w:val="center"/>
              <w:rPr>
                <w:rFonts w:ascii="Century Gothic" w:hAnsi="Century Gothic" w:cstheme="minorHAnsi"/>
                <w:b/>
              </w:rPr>
            </w:pPr>
            <w:r w:rsidRPr="00CE5695">
              <w:rPr>
                <w:rFonts w:ascii="Century Gothic" w:hAnsi="Century Gothic" w:cstheme="minorHAnsi"/>
                <w:b/>
              </w:rPr>
              <w:t>Additional Comments</w:t>
            </w:r>
          </w:p>
        </w:tc>
      </w:tr>
      <w:tr w:rsidR="00CE5695" w:rsidRPr="00F12A3B" w14:paraId="52C8C2A8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29CDB5BF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53C231D5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5BFEA33A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129F7B0F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50772B4C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06C4D7BB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4894E199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  <w:tr w:rsidR="00CE5695" w:rsidRPr="00F12A3B" w14:paraId="7F577BB2" w14:textId="77777777" w:rsidTr="00CE5695">
        <w:trPr>
          <w:trHeight w:val="576"/>
        </w:trPr>
        <w:tc>
          <w:tcPr>
            <w:tcW w:w="1964" w:type="pct"/>
            <w:shd w:val="clear" w:color="auto" w:fill="auto"/>
            <w:vAlign w:val="center"/>
          </w:tcPr>
          <w:p w14:paraId="33B3730A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117" w:type="pct"/>
            <w:gridSpan w:val="3"/>
            <w:shd w:val="clear" w:color="auto" w:fill="auto"/>
            <w:vAlign w:val="center"/>
          </w:tcPr>
          <w:p w14:paraId="06510F78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  <w:tc>
          <w:tcPr>
            <w:tcW w:w="1919" w:type="pct"/>
            <w:shd w:val="clear" w:color="auto" w:fill="auto"/>
            <w:vAlign w:val="center"/>
          </w:tcPr>
          <w:p w14:paraId="6ECB10FC" w14:textId="77777777" w:rsidR="00CE5695" w:rsidRPr="00CE5695" w:rsidRDefault="00CE5695" w:rsidP="00CE5695">
            <w:pPr>
              <w:jc w:val="center"/>
              <w:rPr>
                <w:rFonts w:ascii="Century Gothic" w:hAnsi="Century Gothic" w:cstheme="minorHAnsi"/>
                <w:b/>
              </w:rPr>
            </w:pPr>
          </w:p>
        </w:tc>
      </w:tr>
    </w:tbl>
    <w:p w14:paraId="0E7299C9" w14:textId="77777777" w:rsidR="00CE5695" w:rsidRPr="00F12A3B" w:rsidRDefault="00CE5695" w:rsidP="00F12A3B">
      <w:pPr>
        <w:rPr>
          <w:rFonts w:ascii="Century Gothic" w:hAnsi="Century Gothic"/>
        </w:rPr>
      </w:pPr>
    </w:p>
    <w:sectPr w:rsidR="00CE5695" w:rsidRPr="00F12A3B" w:rsidSect="00A7233B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0C539" w14:textId="77777777" w:rsidR="00CB2210" w:rsidRDefault="00CB2210" w:rsidP="00051B29">
      <w:pPr>
        <w:spacing w:after="0" w:line="240" w:lineRule="auto"/>
      </w:pPr>
      <w:r>
        <w:separator/>
      </w:r>
    </w:p>
  </w:endnote>
  <w:endnote w:type="continuationSeparator" w:id="0">
    <w:p w14:paraId="4140515C" w14:textId="77777777" w:rsidR="00CB2210" w:rsidRDefault="00CB2210" w:rsidP="0005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16"/>
        <w:szCs w:val="16"/>
      </w:rPr>
      <w:id w:val="311760990"/>
      <w:docPartObj>
        <w:docPartGallery w:val="Page Numbers (Bottom of Page)"/>
        <w:docPartUnique/>
      </w:docPartObj>
    </w:sdtPr>
    <w:sdtContent>
      <w:sdt>
        <w:sdtPr>
          <w:rPr>
            <w:rFonts w:ascii="Century Gothic" w:hAnsi="Century Gothic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6AD7D28" w14:textId="712E47E3" w:rsidR="00CE5695" w:rsidRPr="00CE5695" w:rsidRDefault="00CE5695" w:rsidP="00CE5695">
            <w:pPr>
              <w:pStyle w:val="Footer"/>
              <w:jc w:val="right"/>
              <w:rPr>
                <w:rFonts w:ascii="Century Gothic" w:hAnsi="Century Gothic"/>
                <w:sz w:val="16"/>
                <w:szCs w:val="16"/>
              </w:rPr>
            </w:pPr>
            <w:r w:rsidRPr="00CE5695">
              <w:rPr>
                <w:rFonts w:ascii="Century Gothic" w:hAnsi="Century Gothic"/>
                <w:sz w:val="16"/>
                <w:szCs w:val="16"/>
              </w:rPr>
              <w:t xml:space="preserve">Page </w: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begin"/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instrText xml:space="preserve"> PAGE </w:instrTex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separate"/>
            </w:r>
            <w:r w:rsidRPr="00CE5695">
              <w:rPr>
                <w:rFonts w:ascii="Century Gothic" w:hAnsi="Century Gothic"/>
                <w:b/>
                <w:bCs/>
                <w:noProof/>
                <w:sz w:val="16"/>
                <w:szCs w:val="16"/>
              </w:rPr>
              <w:t>2</w: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end"/>
            </w:r>
            <w:r w:rsidRPr="00CE5695">
              <w:rPr>
                <w:rFonts w:ascii="Century Gothic" w:hAnsi="Century Gothic"/>
                <w:sz w:val="16"/>
                <w:szCs w:val="16"/>
              </w:rPr>
              <w:t xml:space="preserve"> of </w: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begin"/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instrText xml:space="preserve"> NUMPAGES  </w:instrTex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separate"/>
            </w:r>
            <w:r w:rsidRPr="00CE5695">
              <w:rPr>
                <w:rFonts w:ascii="Century Gothic" w:hAnsi="Century Gothic"/>
                <w:b/>
                <w:bCs/>
                <w:noProof/>
                <w:sz w:val="16"/>
                <w:szCs w:val="16"/>
              </w:rPr>
              <w:t>2</w:t>
            </w:r>
            <w:r w:rsidRPr="00CE5695">
              <w:rPr>
                <w:rFonts w:ascii="Century Gothic" w:hAnsi="Century Gothic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7C2C7" w14:textId="77777777" w:rsidR="00CB2210" w:rsidRDefault="00CB2210" w:rsidP="00051B29">
      <w:pPr>
        <w:spacing w:after="0" w:line="240" w:lineRule="auto"/>
      </w:pPr>
      <w:r>
        <w:separator/>
      </w:r>
    </w:p>
  </w:footnote>
  <w:footnote w:type="continuationSeparator" w:id="0">
    <w:p w14:paraId="5F5358CD" w14:textId="77777777" w:rsidR="00CB2210" w:rsidRDefault="00CB2210" w:rsidP="0005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A27A7"/>
    <w:multiLevelType w:val="hybridMultilevel"/>
    <w:tmpl w:val="B83A2258"/>
    <w:lvl w:ilvl="0" w:tplc="2D429E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B6C2D"/>
    <w:multiLevelType w:val="hybridMultilevel"/>
    <w:tmpl w:val="83B672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5711194">
    <w:abstractNumId w:val="0"/>
  </w:num>
  <w:num w:numId="2" w16cid:durableId="109134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zY0NLE0NTA2NjVV0lEKTi0uzszPAykwrwUAzQmipCwAAAA="/>
  </w:docVars>
  <w:rsids>
    <w:rsidRoot w:val="0058181C"/>
    <w:rsid w:val="00051B29"/>
    <w:rsid w:val="000B755C"/>
    <w:rsid w:val="000D1C85"/>
    <w:rsid w:val="000D2A6F"/>
    <w:rsid w:val="00164ADC"/>
    <w:rsid w:val="001D0939"/>
    <w:rsid w:val="001F7D18"/>
    <w:rsid w:val="00215A2C"/>
    <w:rsid w:val="002563E4"/>
    <w:rsid w:val="00327037"/>
    <w:rsid w:val="00383C8E"/>
    <w:rsid w:val="00437B6C"/>
    <w:rsid w:val="00497D52"/>
    <w:rsid w:val="00541483"/>
    <w:rsid w:val="0058181C"/>
    <w:rsid w:val="005943DB"/>
    <w:rsid w:val="005E4DD2"/>
    <w:rsid w:val="00616BF7"/>
    <w:rsid w:val="00651E4C"/>
    <w:rsid w:val="006A5078"/>
    <w:rsid w:val="006B4096"/>
    <w:rsid w:val="006B462B"/>
    <w:rsid w:val="006E4E5F"/>
    <w:rsid w:val="006E7C38"/>
    <w:rsid w:val="00721134"/>
    <w:rsid w:val="007637D7"/>
    <w:rsid w:val="007A2235"/>
    <w:rsid w:val="007B279C"/>
    <w:rsid w:val="00807B37"/>
    <w:rsid w:val="00843AB0"/>
    <w:rsid w:val="008E431A"/>
    <w:rsid w:val="00991262"/>
    <w:rsid w:val="009B58E0"/>
    <w:rsid w:val="009D3BBA"/>
    <w:rsid w:val="009D575C"/>
    <w:rsid w:val="009E7E9F"/>
    <w:rsid w:val="00A41858"/>
    <w:rsid w:val="00A41A3B"/>
    <w:rsid w:val="00A54E3A"/>
    <w:rsid w:val="00A67270"/>
    <w:rsid w:val="00A7233B"/>
    <w:rsid w:val="00AB54D2"/>
    <w:rsid w:val="00B04366"/>
    <w:rsid w:val="00B450B3"/>
    <w:rsid w:val="00B552AF"/>
    <w:rsid w:val="00B8064C"/>
    <w:rsid w:val="00B81E16"/>
    <w:rsid w:val="00C3616D"/>
    <w:rsid w:val="00C549EE"/>
    <w:rsid w:val="00C60119"/>
    <w:rsid w:val="00CB2210"/>
    <w:rsid w:val="00CE400B"/>
    <w:rsid w:val="00CE5695"/>
    <w:rsid w:val="00D07D68"/>
    <w:rsid w:val="00DD4F3C"/>
    <w:rsid w:val="00DD5AB2"/>
    <w:rsid w:val="00E55F0F"/>
    <w:rsid w:val="00E859EE"/>
    <w:rsid w:val="00F12A3B"/>
    <w:rsid w:val="00F4172F"/>
    <w:rsid w:val="00F5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AFBBF"/>
  <w15:chartTrackingRefBased/>
  <w15:docId w15:val="{B86C5351-6217-4034-840A-5DDF440B3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9EE"/>
  </w:style>
  <w:style w:type="paragraph" w:styleId="Heading1">
    <w:name w:val="heading 1"/>
    <w:basedOn w:val="Normal"/>
    <w:next w:val="Normal"/>
    <w:link w:val="Heading1Char"/>
    <w:uiPriority w:val="9"/>
    <w:qFormat/>
    <w:rsid w:val="008E431A"/>
    <w:pPr>
      <w:spacing w:before="300" w:after="40"/>
      <w:jc w:val="left"/>
      <w:outlineLvl w:val="0"/>
    </w:pPr>
    <w:rPr>
      <w:b/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31A"/>
    <w:pPr>
      <w:spacing w:after="0"/>
      <w:jc w:val="left"/>
      <w:outlineLvl w:val="1"/>
    </w:pPr>
    <w:rPr>
      <w:b/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49EE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49EE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49EE"/>
    <w:pPr>
      <w:spacing w:after="0"/>
      <w:jc w:val="left"/>
      <w:outlineLvl w:val="4"/>
    </w:pPr>
    <w:rPr>
      <w:smallCaps/>
      <w:color w:val="6C5B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49EE"/>
    <w:pPr>
      <w:spacing w:after="0"/>
      <w:jc w:val="left"/>
      <w:outlineLvl w:val="5"/>
    </w:pPr>
    <w:rPr>
      <w:smallCaps/>
      <w:color w:val="917B4C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49EE"/>
    <w:pPr>
      <w:spacing w:after="0"/>
      <w:jc w:val="left"/>
      <w:outlineLvl w:val="6"/>
    </w:pPr>
    <w:rPr>
      <w:b/>
      <w:bCs/>
      <w:smallCaps/>
      <w:color w:val="917B4C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49EE"/>
    <w:pPr>
      <w:spacing w:after="0"/>
      <w:jc w:val="left"/>
      <w:outlineLvl w:val="7"/>
    </w:pPr>
    <w:rPr>
      <w:b/>
      <w:bCs/>
      <w:i/>
      <w:iCs/>
      <w:smallCaps/>
      <w:color w:val="6C5B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49EE"/>
    <w:pPr>
      <w:spacing w:after="0"/>
      <w:jc w:val="left"/>
      <w:outlineLvl w:val="8"/>
    </w:pPr>
    <w:rPr>
      <w:b/>
      <w:bCs/>
      <w:i/>
      <w:iCs/>
      <w:smallCaps/>
      <w:color w:val="483D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1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8181C"/>
    <w:pPr>
      <w:spacing w:after="0" w:line="240" w:lineRule="auto"/>
    </w:pPr>
    <w:tblPr>
      <w:tblStyleRowBandSize w:val="1"/>
      <w:tblStyleColBandSize w:val="1"/>
      <w:tblBorders>
        <w:top w:val="single" w:sz="4" w:space="0" w:color="D4AD52" w:themeColor="background1" w:themeShade="BF"/>
        <w:left w:val="single" w:sz="4" w:space="0" w:color="D4AD52" w:themeColor="background1" w:themeShade="BF"/>
        <w:bottom w:val="single" w:sz="4" w:space="0" w:color="D4AD52" w:themeColor="background1" w:themeShade="BF"/>
        <w:right w:val="single" w:sz="4" w:space="0" w:color="D4AD52" w:themeColor="background1" w:themeShade="BF"/>
        <w:insideH w:val="single" w:sz="4" w:space="0" w:color="D4AD52" w:themeColor="background1" w:themeShade="BF"/>
        <w:insideV w:val="single" w:sz="4" w:space="0" w:color="D4AD52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D4AD52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CB91" w:themeFill="background1" w:themeFillShade="F2"/>
      </w:tcPr>
    </w:tblStylePr>
    <w:tblStylePr w:type="band1Horz">
      <w:tblPr/>
      <w:tcPr>
        <w:shd w:val="clear" w:color="auto" w:fill="E4CB91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B450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1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B29"/>
  </w:style>
  <w:style w:type="paragraph" w:styleId="Footer">
    <w:name w:val="footer"/>
    <w:basedOn w:val="Normal"/>
    <w:link w:val="FooterChar"/>
    <w:uiPriority w:val="99"/>
    <w:unhideWhenUsed/>
    <w:rsid w:val="00051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B29"/>
  </w:style>
  <w:style w:type="character" w:customStyle="1" w:styleId="Heading1Char">
    <w:name w:val="Heading 1 Char"/>
    <w:basedOn w:val="DefaultParagraphFont"/>
    <w:link w:val="Heading1"/>
    <w:uiPriority w:val="9"/>
    <w:rsid w:val="008E431A"/>
    <w:rPr>
      <w:b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431A"/>
    <w:rPr>
      <w:b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49EE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49EE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49EE"/>
    <w:rPr>
      <w:smallCaps/>
      <w:color w:val="6C5B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49EE"/>
    <w:rPr>
      <w:smallCaps/>
      <w:color w:val="917B4C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49EE"/>
    <w:rPr>
      <w:b/>
      <w:bCs/>
      <w:smallCaps/>
      <w:color w:val="917B4C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49EE"/>
    <w:rPr>
      <w:b/>
      <w:bCs/>
      <w:i/>
      <w:iCs/>
      <w:smallCaps/>
      <w:color w:val="6C5B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49EE"/>
    <w:rPr>
      <w:b/>
      <w:bCs/>
      <w:i/>
      <w:iCs/>
      <w:smallCaps/>
      <w:color w:val="483D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49EE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549EE"/>
    <w:pPr>
      <w:pBdr>
        <w:top w:val="single" w:sz="8" w:space="1" w:color="917B4C" w:themeColor="accent6"/>
      </w:pBdr>
      <w:spacing w:after="120" w:line="240" w:lineRule="auto"/>
      <w:jc w:val="right"/>
    </w:pPr>
    <w:rPr>
      <w:smallCaps/>
      <w:color w:val="4E00AA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549EE"/>
    <w:rPr>
      <w:smallCaps/>
      <w:color w:val="4E00AA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9EE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549EE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549EE"/>
    <w:rPr>
      <w:b/>
      <w:bCs/>
      <w:color w:val="917B4C" w:themeColor="accent6"/>
    </w:rPr>
  </w:style>
  <w:style w:type="character" w:styleId="Emphasis">
    <w:name w:val="Emphasis"/>
    <w:uiPriority w:val="20"/>
    <w:qFormat/>
    <w:rsid w:val="00C549EE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C549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549E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49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49EE"/>
    <w:pPr>
      <w:pBdr>
        <w:top w:val="single" w:sz="8" w:space="1" w:color="917B4C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49EE"/>
    <w:rPr>
      <w:b/>
      <w:bCs/>
      <w:i/>
      <w:iCs/>
    </w:rPr>
  </w:style>
  <w:style w:type="character" w:styleId="SubtleEmphasis">
    <w:name w:val="Subtle Emphasis"/>
    <w:uiPriority w:val="19"/>
    <w:qFormat/>
    <w:rsid w:val="00C549EE"/>
    <w:rPr>
      <w:i/>
      <w:iCs/>
    </w:rPr>
  </w:style>
  <w:style w:type="character" w:styleId="IntenseEmphasis">
    <w:name w:val="Intense Emphasis"/>
    <w:uiPriority w:val="21"/>
    <w:qFormat/>
    <w:rsid w:val="00C549EE"/>
    <w:rPr>
      <w:b/>
      <w:bCs/>
      <w:i/>
      <w:iCs/>
      <w:color w:val="917B4C" w:themeColor="accent6"/>
      <w:spacing w:val="10"/>
    </w:rPr>
  </w:style>
  <w:style w:type="character" w:styleId="SubtleReference">
    <w:name w:val="Subtle Reference"/>
    <w:uiPriority w:val="31"/>
    <w:qFormat/>
    <w:rsid w:val="00C549EE"/>
    <w:rPr>
      <w:b/>
      <w:bCs/>
    </w:rPr>
  </w:style>
  <w:style w:type="character" w:styleId="IntenseReference">
    <w:name w:val="Intense Reference"/>
    <w:uiPriority w:val="32"/>
    <w:qFormat/>
    <w:rsid w:val="00C549EE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549EE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49EE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4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F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7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E9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E9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E9F"/>
    <w:rPr>
      <w:b/>
      <w:bCs/>
    </w:rPr>
  </w:style>
  <w:style w:type="character" w:styleId="Hyperlink">
    <w:name w:val="Hyperlink"/>
    <w:basedOn w:val="DefaultParagraphFont"/>
    <w:uiPriority w:val="99"/>
    <w:unhideWhenUsed/>
    <w:rsid w:val="00D07D68"/>
    <w:rPr>
      <w:color w:val="917B4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eme1">
  <a:themeElements>
    <a:clrScheme name="UW">
      <a:dk1>
        <a:srgbClr val="33006F"/>
      </a:dk1>
      <a:lt1>
        <a:srgbClr val="E8D3A2"/>
      </a:lt1>
      <a:dk2>
        <a:srgbClr val="917B4C"/>
      </a:dk2>
      <a:lt2>
        <a:srgbClr val="D8D9DA"/>
      </a:lt2>
      <a:accent1>
        <a:srgbClr val="999999"/>
      </a:accent1>
      <a:accent2>
        <a:srgbClr val="000000"/>
      </a:accent2>
      <a:accent3>
        <a:srgbClr val="FFFFFF"/>
      </a:accent3>
      <a:accent4>
        <a:srgbClr val="33006F"/>
      </a:accent4>
      <a:accent5>
        <a:srgbClr val="E8D3A2"/>
      </a:accent5>
      <a:accent6>
        <a:srgbClr val="917B4C"/>
      </a:accent6>
      <a:hlink>
        <a:srgbClr val="917B4C"/>
      </a:hlink>
      <a:folHlink>
        <a:srgbClr val="917B4C"/>
      </a:folHlink>
    </a:clrScheme>
    <a:fontScheme name="Office">
      <a:majorFont>
        <a:latin typeface="Cambria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0609F-F7E6-45D9-8D26-D4ED72565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9</Words>
  <Characters>1214</Characters>
  <Application>Microsoft Office Word</Application>
  <DocSecurity>0</DocSecurity>
  <Lines>3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ee Anderson</dc:creator>
  <cp:keywords/>
  <dc:description/>
  <cp:lastModifiedBy>Javeria Mateen</cp:lastModifiedBy>
  <cp:revision>7</cp:revision>
  <dcterms:created xsi:type="dcterms:W3CDTF">2020-07-22T04:09:00Z</dcterms:created>
  <dcterms:modified xsi:type="dcterms:W3CDTF">2022-12-07T07:52:00Z</dcterms:modified>
</cp:coreProperties>
</file>